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A7AA3" w:rsidR="000434A6" w:rsidP="00BC2481" w:rsidRDefault="0000746E" w14:paraId="0777F649" w14:textId="2DF8AAA3">
      <w:pPr>
        <w:rPr>
          <w:rFonts w:ascii="Barlow" w:hAnsi="Barlow"/>
          <w:b/>
          <w:sz w:val="44"/>
        </w:rPr>
      </w:pPr>
      <w:proofErr w:type="spellStart"/>
      <w:r>
        <w:rPr>
          <w:rFonts w:ascii="Barlow" w:hAnsi="Barlow"/>
          <w:b/>
          <w:sz w:val="44"/>
        </w:rPr>
        <w:t>Bil</w:t>
      </w:r>
      <w:proofErr w:type="spellEnd"/>
      <w:r>
        <w:rPr>
          <w:rFonts w:ascii="Barlow" w:hAnsi="Barlow"/>
          <w:b/>
          <w:sz w:val="44"/>
        </w:rPr>
        <w:t xml:space="preserve"> Loth Ocean Decade Award</w:t>
      </w:r>
    </w:p>
    <w:p w:rsidRPr="009A7AA3" w:rsidR="000434A6" w:rsidP="00BC2481" w:rsidRDefault="0000746E" w14:paraId="202FFC01" w14:textId="6D9C3D60">
      <w:pPr>
        <w:rPr>
          <w:rFonts w:ascii="Barlow" w:hAnsi="Barlow"/>
          <w:b/>
          <w:sz w:val="44"/>
        </w:rPr>
      </w:pPr>
      <w:r>
        <w:rPr>
          <w:rFonts w:ascii="Barlow" w:hAnsi="Barlow"/>
          <w:b/>
          <w:sz w:val="44"/>
        </w:rPr>
        <w:t>Project Supervisor Recommendation</w:t>
      </w:r>
      <w:r w:rsidRPr="009A7AA3" w:rsidR="000434A6">
        <w:rPr>
          <w:rFonts w:ascii="Barlow" w:hAnsi="Barlow"/>
          <w:b/>
          <w:sz w:val="44"/>
        </w:rPr>
        <w:t xml:space="preserve"> </w:t>
      </w:r>
    </w:p>
    <w:p w:rsidRPr="009A7AA3" w:rsidR="000434A6" w:rsidP="00BC2481" w:rsidRDefault="000434A6" w14:paraId="6BE36FA7" w14:textId="77777777">
      <w:pPr>
        <w:rPr>
          <w:rFonts w:ascii="Barlow" w:hAnsi="Barlow"/>
          <w:b/>
          <w:sz w:val="40"/>
        </w:rPr>
      </w:pPr>
    </w:p>
    <w:p w:rsidRPr="0000746E" w:rsidR="00615752" w:rsidP="009929CE" w:rsidRDefault="00615752" w14:paraId="4D731B3B" w14:textId="3151C147">
      <w:pPr>
        <w:pStyle w:val="NormalWeb"/>
        <w:rPr>
          <w:rFonts w:ascii="Barlow" w:hAnsi="Barlow" w:cs="Arial"/>
          <w:b w:val="1"/>
          <w:bCs w:val="1"/>
          <w:sz w:val="22"/>
          <w:szCs w:val="22"/>
          <w:lang w:val="en-US"/>
        </w:rPr>
      </w:pPr>
      <w:r w:rsidRPr="31F535D2" w:rsidR="00615752">
        <w:rPr>
          <w:rFonts w:ascii="Barlow" w:hAnsi="Barlow" w:cs="Arial"/>
          <w:b w:val="1"/>
          <w:bCs w:val="1"/>
          <w:sz w:val="22"/>
          <w:szCs w:val="22"/>
          <w:lang w:val="en-US"/>
        </w:rPr>
        <w:t xml:space="preserve">Application Deadline: </w:t>
      </w:r>
      <w:r w:rsidRPr="31F535D2" w:rsidR="0000746E">
        <w:rPr>
          <w:rFonts w:ascii="Barlow" w:hAnsi="Barlow" w:cs="Arial"/>
          <w:b w:val="1"/>
          <w:bCs w:val="1"/>
          <w:sz w:val="22"/>
          <w:szCs w:val="22"/>
          <w:lang w:val="en-US"/>
        </w:rPr>
        <w:t xml:space="preserve">Please return to </w:t>
      </w:r>
      <w:hyperlink r:id="R798561382d5c4118">
        <w:r w:rsidRPr="31F535D2" w:rsidR="0000746E">
          <w:rPr>
            <w:rStyle w:val="Hyperlink"/>
            <w:rFonts w:ascii="Barlow" w:hAnsi="Barlow" w:cs="Arial"/>
            <w:b w:val="1"/>
            <w:bCs w:val="1"/>
            <w:sz w:val="22"/>
            <w:szCs w:val="22"/>
            <w:lang w:val="en-US"/>
          </w:rPr>
          <w:t>awards@imarest.org</w:t>
        </w:r>
      </w:hyperlink>
      <w:r w:rsidRPr="31F535D2" w:rsidR="0000746E">
        <w:rPr>
          <w:rFonts w:ascii="Barlow" w:hAnsi="Barlow" w:cs="Arial"/>
          <w:b w:val="1"/>
          <w:bCs w:val="1"/>
          <w:sz w:val="22"/>
          <w:szCs w:val="22"/>
          <w:lang w:val="en-US"/>
        </w:rPr>
        <w:t xml:space="preserve"> by </w:t>
      </w:r>
      <w:r w:rsidRPr="31F535D2" w:rsidR="00615752">
        <w:rPr>
          <w:rFonts w:ascii="Barlow" w:hAnsi="Barlow" w:cs="Arial"/>
          <w:b w:val="1"/>
          <w:bCs w:val="1"/>
          <w:sz w:val="22"/>
          <w:szCs w:val="22"/>
          <w:lang w:val="en-US"/>
        </w:rPr>
        <w:t>3</w:t>
      </w:r>
      <w:r w:rsidRPr="31F535D2" w:rsidR="32FC638A">
        <w:rPr>
          <w:rFonts w:ascii="Barlow" w:hAnsi="Barlow" w:cs="Arial"/>
          <w:b w:val="1"/>
          <w:bCs w:val="1"/>
          <w:sz w:val="22"/>
          <w:szCs w:val="22"/>
          <w:lang w:val="en-US"/>
        </w:rPr>
        <w:t>0 September</w:t>
      </w:r>
    </w:p>
    <w:p w:rsidRPr="009A7AA3" w:rsidR="00395B5B" w:rsidP="00BC2481" w:rsidRDefault="00395B5B" w14:paraId="0E31C719" w14:textId="77777777">
      <w:pPr>
        <w:rPr>
          <w:rFonts w:ascii="Barlow" w:hAnsi="Barlow" w:cs="Arial"/>
          <w:b/>
          <w:sz w:val="24"/>
          <w:szCs w:val="22"/>
        </w:rPr>
      </w:pPr>
    </w:p>
    <w:p w:rsidRPr="009A7AA3" w:rsidR="00E33160" w:rsidP="00E33160" w:rsidRDefault="00E33160" w14:paraId="70780F43" w14:textId="2F691D3B">
      <w:pPr>
        <w:rPr>
          <w:rFonts w:ascii="Barlow" w:hAnsi="Barlow" w:cs="Arial"/>
          <w:b/>
          <w:sz w:val="28"/>
          <w:szCs w:val="22"/>
        </w:rPr>
      </w:pPr>
      <w:r w:rsidRPr="009A7AA3">
        <w:rPr>
          <w:rFonts w:ascii="Barlow" w:hAnsi="Barlow" w:cs="Arial"/>
          <w:b/>
          <w:sz w:val="28"/>
          <w:szCs w:val="22"/>
        </w:rPr>
        <w:t>CANDIDATE DETAILS</w:t>
      </w:r>
    </w:p>
    <w:p w:rsidRPr="009A7AA3" w:rsidR="00EA6AA5" w:rsidP="00BC2481" w:rsidRDefault="00EA6AA5" w14:paraId="070B2479" w14:textId="77777777">
      <w:pPr>
        <w:rPr>
          <w:rFonts w:ascii="Barlow" w:hAnsi="Barlow" w:cs="Arial"/>
          <w:b/>
          <w:sz w:val="2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358"/>
      </w:tblGrid>
      <w:tr w:rsidRPr="009A7AA3" w:rsidR="00E33160" w:rsidTr="00475F4E" w14:paraId="0526F4B3" w14:textId="77777777">
        <w:tc>
          <w:tcPr>
            <w:tcW w:w="2830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</w:tcBorders>
          </w:tcPr>
          <w:p w:rsidRPr="009A7AA3" w:rsidR="00E33160" w:rsidP="00475F4E" w:rsidRDefault="00E33160" w14:paraId="15C71E40" w14:textId="77777777">
            <w:pPr>
              <w:rPr>
                <w:rFonts w:ascii="Barlow" w:hAnsi="Barlow" w:cs="Arial"/>
                <w:sz w:val="24"/>
                <w:szCs w:val="22"/>
              </w:rPr>
            </w:pPr>
            <w:r w:rsidRPr="009A7AA3">
              <w:rPr>
                <w:rFonts w:ascii="Barlow" w:hAnsi="Barlow" w:cs="Arial"/>
                <w:sz w:val="24"/>
                <w:szCs w:val="22"/>
              </w:rPr>
              <w:t>Full Name</w:t>
            </w:r>
          </w:p>
        </w:tc>
        <w:tc>
          <w:tcPr>
            <w:tcW w:w="7358" w:type="dxa"/>
          </w:tcPr>
          <w:p w:rsidRPr="009A7AA3" w:rsidR="00E33160" w:rsidP="00475F4E" w:rsidRDefault="00E33160" w14:paraId="12E030E1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E33160" w:rsidP="00475F4E" w:rsidRDefault="00E33160" w14:paraId="3DBFE0FC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</w:tc>
      </w:tr>
      <w:tr w:rsidRPr="009A7AA3" w:rsidR="00E33160" w:rsidTr="00475F4E" w14:paraId="2A1A6AB8" w14:textId="77777777">
        <w:tc>
          <w:tcPr>
            <w:tcW w:w="2830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</w:tcBorders>
          </w:tcPr>
          <w:p w:rsidRPr="009A7AA3" w:rsidR="00E33160" w:rsidP="00475F4E" w:rsidRDefault="00E33160" w14:paraId="42861FA3" w14:textId="09912BFF">
            <w:pPr>
              <w:rPr>
                <w:rFonts w:ascii="Barlow" w:hAnsi="Barlow" w:cs="Arial"/>
                <w:sz w:val="24"/>
                <w:szCs w:val="22"/>
              </w:rPr>
            </w:pPr>
            <w:r w:rsidRPr="009A7AA3">
              <w:rPr>
                <w:rFonts w:ascii="Barlow" w:hAnsi="Barlow" w:cs="Arial"/>
                <w:sz w:val="24"/>
                <w:szCs w:val="22"/>
              </w:rPr>
              <w:t xml:space="preserve">IMarEST Member ID </w:t>
            </w:r>
          </w:p>
        </w:tc>
        <w:tc>
          <w:tcPr>
            <w:tcW w:w="7358" w:type="dxa"/>
          </w:tcPr>
          <w:p w:rsidRPr="009A7AA3" w:rsidR="00E33160" w:rsidP="00475F4E" w:rsidRDefault="00E33160" w14:paraId="2E789B4A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E33160" w:rsidP="00475F4E" w:rsidRDefault="00E33160" w14:paraId="63EA2F03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</w:tc>
      </w:tr>
    </w:tbl>
    <w:p w:rsidRPr="009A7AA3" w:rsidR="00E33160" w:rsidP="00BC2481" w:rsidRDefault="00E33160" w14:paraId="6E931C00" w14:textId="77777777">
      <w:pPr>
        <w:rPr>
          <w:rFonts w:ascii="Barlow" w:hAnsi="Barlow" w:cs="Arial"/>
          <w:b/>
          <w:sz w:val="24"/>
          <w:szCs w:val="22"/>
        </w:rPr>
      </w:pPr>
    </w:p>
    <w:p w:rsidRPr="009A7AA3" w:rsidR="0000746E" w:rsidP="0000746E" w:rsidRDefault="00921D8D" w14:paraId="0AA5FCB8" w14:textId="041BE8F0">
      <w:pPr>
        <w:rPr>
          <w:rFonts w:ascii="Barlow" w:hAnsi="Barlow" w:cs="Arial"/>
          <w:b/>
          <w:sz w:val="28"/>
          <w:szCs w:val="22"/>
        </w:rPr>
      </w:pPr>
      <w:r>
        <w:rPr>
          <w:rFonts w:ascii="Barlow" w:hAnsi="Barlow" w:cs="Arial"/>
          <w:b/>
          <w:sz w:val="28"/>
          <w:szCs w:val="22"/>
        </w:rPr>
        <w:t xml:space="preserve">PROJECT SUPERVISOR </w:t>
      </w:r>
      <w:r w:rsidRPr="009A7AA3" w:rsidR="0000746E">
        <w:rPr>
          <w:rFonts w:ascii="Barlow" w:hAnsi="Barlow" w:cs="Arial"/>
          <w:b/>
          <w:sz w:val="28"/>
          <w:szCs w:val="22"/>
        </w:rPr>
        <w:t xml:space="preserve">DETAILS </w:t>
      </w:r>
    </w:p>
    <w:p w:rsidRPr="009A7AA3" w:rsidR="00EA6AA5" w:rsidP="00BC2481" w:rsidRDefault="00EA6AA5" w14:paraId="2A5E3515" w14:textId="77777777">
      <w:pPr>
        <w:rPr>
          <w:rFonts w:ascii="Barlow" w:hAnsi="Barlow" w:cs="Arial"/>
          <w:b/>
          <w:sz w:val="2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358"/>
      </w:tblGrid>
      <w:tr w:rsidRPr="009A7AA3" w:rsidR="00EA6AA5" w:rsidTr="00083B62" w14:paraId="431E9FAD" w14:textId="77777777">
        <w:tc>
          <w:tcPr>
            <w:tcW w:w="2830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</w:tcBorders>
          </w:tcPr>
          <w:p w:rsidRPr="009A7AA3" w:rsidR="00EA6AA5" w:rsidP="007A5B3E" w:rsidRDefault="00124A16" w14:paraId="7B273560" w14:textId="77777777">
            <w:pPr>
              <w:rPr>
                <w:rFonts w:ascii="Barlow" w:hAnsi="Barlow" w:cs="Arial"/>
                <w:sz w:val="24"/>
                <w:szCs w:val="22"/>
              </w:rPr>
            </w:pPr>
            <w:r w:rsidRPr="009A7AA3">
              <w:rPr>
                <w:rFonts w:ascii="Barlow" w:hAnsi="Barlow" w:cs="Arial"/>
                <w:sz w:val="24"/>
                <w:szCs w:val="22"/>
              </w:rPr>
              <w:t>Title</w:t>
            </w:r>
          </w:p>
        </w:tc>
        <w:tc>
          <w:tcPr>
            <w:tcW w:w="7358" w:type="dxa"/>
          </w:tcPr>
          <w:p w:rsidRPr="009A7AA3" w:rsidR="00EA6AA5" w:rsidP="007A5B3E" w:rsidRDefault="00EA6AA5" w14:paraId="2A37A068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083B62" w:rsidP="007A5B3E" w:rsidRDefault="00083B62" w14:paraId="33118B6D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</w:tc>
      </w:tr>
      <w:tr w:rsidRPr="009A7AA3" w:rsidR="00EA6AA5" w:rsidTr="00083B62" w14:paraId="30CA0C72" w14:textId="77777777">
        <w:tc>
          <w:tcPr>
            <w:tcW w:w="2830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</w:tcBorders>
          </w:tcPr>
          <w:p w:rsidRPr="009A7AA3" w:rsidR="00EA6AA5" w:rsidP="00143D70" w:rsidRDefault="00143D70" w14:paraId="08E089D7" w14:textId="77777777">
            <w:pPr>
              <w:rPr>
                <w:rFonts w:ascii="Barlow" w:hAnsi="Barlow" w:cs="Arial"/>
                <w:sz w:val="24"/>
                <w:szCs w:val="22"/>
              </w:rPr>
            </w:pPr>
            <w:r w:rsidRPr="009A7AA3">
              <w:rPr>
                <w:rFonts w:ascii="Barlow" w:hAnsi="Barlow" w:cs="Arial"/>
                <w:sz w:val="24"/>
                <w:szCs w:val="22"/>
              </w:rPr>
              <w:t xml:space="preserve">Full </w:t>
            </w:r>
            <w:r w:rsidRPr="009A7AA3" w:rsidR="00124A16">
              <w:rPr>
                <w:rFonts w:ascii="Barlow" w:hAnsi="Barlow" w:cs="Arial"/>
                <w:sz w:val="24"/>
                <w:szCs w:val="22"/>
              </w:rPr>
              <w:t>Name</w:t>
            </w:r>
          </w:p>
        </w:tc>
        <w:tc>
          <w:tcPr>
            <w:tcW w:w="7358" w:type="dxa"/>
          </w:tcPr>
          <w:p w:rsidRPr="009A7AA3" w:rsidR="00EA6AA5" w:rsidP="007A5B3E" w:rsidRDefault="00EA6AA5" w14:paraId="2914B65A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083B62" w:rsidP="007A5B3E" w:rsidRDefault="00083B62" w14:paraId="1AA46BD8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</w:tc>
      </w:tr>
      <w:tr w:rsidRPr="009A7AA3" w:rsidR="00EA6AA5" w:rsidTr="00083B62" w14:paraId="7CF822B0" w14:textId="77777777">
        <w:tc>
          <w:tcPr>
            <w:tcW w:w="2830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</w:tcBorders>
          </w:tcPr>
          <w:p w:rsidRPr="009A7AA3" w:rsidR="00EA6AA5" w:rsidP="007A5B3E" w:rsidRDefault="00083B62" w14:paraId="524C361F" w14:textId="77777777">
            <w:pPr>
              <w:rPr>
                <w:rFonts w:ascii="Barlow" w:hAnsi="Barlow" w:cs="Arial"/>
                <w:sz w:val="24"/>
                <w:szCs w:val="22"/>
              </w:rPr>
            </w:pPr>
            <w:r w:rsidRPr="009A7AA3">
              <w:rPr>
                <w:rFonts w:ascii="Barlow" w:hAnsi="Barlow" w:cs="Arial"/>
                <w:sz w:val="24"/>
                <w:szCs w:val="22"/>
              </w:rPr>
              <w:t xml:space="preserve">Job Title </w:t>
            </w:r>
          </w:p>
        </w:tc>
        <w:tc>
          <w:tcPr>
            <w:tcW w:w="7358" w:type="dxa"/>
          </w:tcPr>
          <w:p w:rsidRPr="009A7AA3" w:rsidR="00EA6AA5" w:rsidP="007A5B3E" w:rsidRDefault="00EA6AA5" w14:paraId="50C532C1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083B62" w:rsidP="007A5B3E" w:rsidRDefault="00083B62" w14:paraId="3838FABE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</w:tc>
      </w:tr>
      <w:tr w:rsidRPr="009A7AA3" w:rsidR="00EA6AA5" w:rsidTr="00083B62" w14:paraId="6DED5650" w14:textId="77777777">
        <w:tc>
          <w:tcPr>
            <w:tcW w:w="2830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</w:tcBorders>
          </w:tcPr>
          <w:p w:rsidRPr="009A7AA3" w:rsidR="00EA6AA5" w:rsidP="007A5B3E" w:rsidRDefault="00083B62" w14:paraId="5657A7B5" w14:textId="77777777">
            <w:pPr>
              <w:rPr>
                <w:rFonts w:ascii="Barlow" w:hAnsi="Barlow" w:cs="Arial"/>
                <w:sz w:val="24"/>
                <w:szCs w:val="22"/>
              </w:rPr>
            </w:pPr>
            <w:r w:rsidRPr="009A7AA3">
              <w:rPr>
                <w:rFonts w:ascii="Barlow" w:hAnsi="Barlow" w:cs="Arial"/>
                <w:sz w:val="24"/>
                <w:szCs w:val="22"/>
              </w:rPr>
              <w:t xml:space="preserve">Institution </w:t>
            </w:r>
          </w:p>
        </w:tc>
        <w:tc>
          <w:tcPr>
            <w:tcW w:w="7358" w:type="dxa"/>
          </w:tcPr>
          <w:p w:rsidRPr="009A7AA3" w:rsidR="00EA6AA5" w:rsidP="007A5B3E" w:rsidRDefault="00EA6AA5" w14:paraId="7BC9A8A3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083B62" w:rsidP="007A5B3E" w:rsidRDefault="00083B62" w14:paraId="025765E9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</w:tc>
      </w:tr>
      <w:tr w:rsidRPr="009A7AA3" w:rsidR="00083B62" w:rsidTr="00083B62" w14:paraId="5E4F89C1" w14:textId="77777777">
        <w:tc>
          <w:tcPr>
            <w:tcW w:w="2830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</w:tcBorders>
          </w:tcPr>
          <w:p w:rsidRPr="009A7AA3" w:rsidR="00083B62" w:rsidP="007A5B3E" w:rsidRDefault="00083B62" w14:paraId="45151D85" w14:textId="77777777">
            <w:pPr>
              <w:rPr>
                <w:rFonts w:ascii="Barlow" w:hAnsi="Barlow" w:cs="Arial"/>
                <w:sz w:val="24"/>
                <w:szCs w:val="22"/>
              </w:rPr>
            </w:pPr>
            <w:r w:rsidRPr="009A7AA3">
              <w:rPr>
                <w:rFonts w:ascii="Barlow" w:hAnsi="Barlow" w:cs="Arial"/>
                <w:sz w:val="24"/>
                <w:szCs w:val="22"/>
              </w:rPr>
              <w:t xml:space="preserve">Email Address </w:t>
            </w:r>
          </w:p>
        </w:tc>
        <w:tc>
          <w:tcPr>
            <w:tcW w:w="7358" w:type="dxa"/>
          </w:tcPr>
          <w:p w:rsidRPr="009A7AA3" w:rsidR="00083B62" w:rsidP="007A5B3E" w:rsidRDefault="00083B62" w14:paraId="561A5BCB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083B62" w:rsidP="007A5B3E" w:rsidRDefault="00083B62" w14:paraId="4C406AD7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</w:tc>
      </w:tr>
      <w:tr w:rsidRPr="009A7AA3" w:rsidR="00083B62" w:rsidTr="00E33160" w14:paraId="27D618C5" w14:textId="77777777">
        <w:trPr>
          <w:trHeight w:val="1284"/>
        </w:trPr>
        <w:tc>
          <w:tcPr>
            <w:tcW w:w="2830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</w:tcBorders>
          </w:tcPr>
          <w:p w:rsidRPr="009A7AA3" w:rsidR="00083B62" w:rsidP="007A5B3E" w:rsidRDefault="00143D70" w14:paraId="2C648E2D" w14:textId="77777777">
            <w:pPr>
              <w:rPr>
                <w:rFonts w:ascii="Barlow" w:hAnsi="Barlow" w:cs="Arial"/>
                <w:sz w:val="24"/>
                <w:szCs w:val="22"/>
              </w:rPr>
            </w:pPr>
            <w:r w:rsidRPr="009A7AA3">
              <w:rPr>
                <w:rFonts w:ascii="Barlow" w:hAnsi="Barlow" w:cs="Arial"/>
                <w:sz w:val="24"/>
                <w:szCs w:val="22"/>
              </w:rPr>
              <w:t>Signature</w:t>
            </w:r>
          </w:p>
        </w:tc>
        <w:tc>
          <w:tcPr>
            <w:tcW w:w="7358" w:type="dxa"/>
            <w:tcBorders>
              <w:top w:val="single" w:color="FFFFFF" w:sz="4" w:space="0"/>
            </w:tcBorders>
          </w:tcPr>
          <w:p w:rsidRPr="009A7AA3" w:rsidR="00083B62" w:rsidP="007A5B3E" w:rsidRDefault="00083B62" w14:paraId="28AF1EC1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083B62" w:rsidP="007A5B3E" w:rsidRDefault="00083B62" w14:paraId="613B93C0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  <w:p w:rsidRPr="009A7AA3" w:rsidR="00143D70" w:rsidP="007A5B3E" w:rsidRDefault="00143D70" w14:paraId="45A00B16" w14:textId="77777777">
            <w:pPr>
              <w:rPr>
                <w:rFonts w:ascii="Barlow" w:hAnsi="Barlow" w:cs="Arial"/>
                <w:sz w:val="24"/>
                <w:szCs w:val="22"/>
              </w:rPr>
            </w:pPr>
          </w:p>
        </w:tc>
      </w:tr>
    </w:tbl>
    <w:p w:rsidRPr="009A7AA3" w:rsidR="00EA6AA5" w:rsidP="00BC2481" w:rsidRDefault="00EA6AA5" w14:paraId="5B8105DF" w14:textId="77777777">
      <w:pPr>
        <w:rPr>
          <w:rFonts w:ascii="Barlow" w:hAnsi="Barlow" w:cs="Arial"/>
          <w:b/>
          <w:sz w:val="24"/>
          <w:szCs w:val="22"/>
        </w:rPr>
      </w:pPr>
    </w:p>
    <w:p w:rsidRPr="00921D8D" w:rsidR="00124A16" w:rsidP="0000746E" w:rsidRDefault="0000746E" w14:paraId="395B81F3" w14:textId="57DDA261">
      <w:pPr>
        <w:rPr>
          <w:rFonts w:ascii="Barlow" w:hAnsi="Barlow" w:cs="Arial"/>
          <w:b/>
          <w:bCs/>
          <w:sz w:val="28"/>
          <w:szCs w:val="28"/>
        </w:rPr>
      </w:pPr>
      <w:r w:rsidRPr="00921D8D">
        <w:rPr>
          <w:rFonts w:ascii="Barlow" w:hAnsi="Barlow" w:cs="Arial"/>
          <w:b/>
          <w:bCs/>
          <w:sz w:val="28"/>
          <w:szCs w:val="28"/>
        </w:rPr>
        <w:t>RECOMMENDATION</w:t>
      </w:r>
    </w:p>
    <w:p w:rsidR="006C0F74" w:rsidP="0000746E" w:rsidRDefault="006C0F74" w14:paraId="6CAB57AD" w14:textId="044F6C08">
      <w:pPr>
        <w:rPr>
          <w:rFonts w:ascii="Barlow" w:hAnsi="Barlow" w:cs="Arial"/>
          <w:b/>
          <w:bCs/>
          <w:sz w:val="24"/>
          <w:szCs w:val="22"/>
        </w:rPr>
      </w:pPr>
    </w:p>
    <w:tbl>
      <w:tblPr>
        <w:tblStyle w:val="TableGrid"/>
        <w:tblpPr w:leftFromText="180" w:rightFromText="180" w:vertAnchor="page" w:horzAnchor="margin" w:tblpY="12211"/>
        <w:tblOverlap w:val="never"/>
        <w:tblW w:w="10465" w:type="dxa"/>
        <w:tblLook w:val="04A0" w:firstRow="1" w:lastRow="0" w:firstColumn="1" w:lastColumn="0" w:noHBand="0" w:noVBand="1"/>
      </w:tblPr>
      <w:tblGrid>
        <w:gridCol w:w="10465"/>
      </w:tblGrid>
      <w:tr w:rsidRPr="00722402" w:rsidR="006C0F74" w:rsidTr="006C0F74" w14:paraId="7BBECC70" w14:textId="77777777">
        <w:trPr>
          <w:trHeight w:val="2835"/>
        </w:trPr>
        <w:tc>
          <w:tcPr>
            <w:tcW w:w="10465" w:type="dxa"/>
            <w:tcBorders>
              <w:top w:val="single" w:color="auto" w:sz="4" w:space="0"/>
            </w:tcBorders>
          </w:tcPr>
          <w:p w:rsidR="006C0F74" w:rsidP="006C0F74" w:rsidRDefault="006C0F74" w14:paraId="617CB463" w14:textId="77777777">
            <w:pPr>
              <w:spacing w:before="66"/>
              <w:rPr>
                <w:rFonts w:ascii="Barlow" w:hAnsi="Barlow" w:eastAsia="Times New Roman" w:cs="Arial"/>
              </w:rPr>
            </w:pPr>
          </w:p>
          <w:sdt>
            <w:sdtPr>
              <w:rPr>
                <w:rFonts w:ascii="Barlow" w:hAnsi="Barlow" w:eastAsia="Times New Roman" w:cs="Arial"/>
              </w:rPr>
              <w:id w:val="-502204204"/>
              <w:placeholder>
                <w:docPart w:val="317A008F9A1A4851A47EE34E048F4C71"/>
              </w:placeholder>
              <w:showingPlcHdr/>
            </w:sdtPr>
            <w:sdtContent>
              <w:p w:rsidRPr="00722402" w:rsidR="006C0F74" w:rsidP="006C0F74" w:rsidRDefault="006C0F74" w14:paraId="08212CC2" w14:textId="77777777">
                <w:pPr>
                  <w:spacing w:before="66"/>
                  <w:rPr>
                    <w:rFonts w:ascii="Barlow" w:hAnsi="Barlow" w:eastAsia="Times New Roman" w:cs="Arial"/>
                  </w:rPr>
                </w:pPr>
                <w:r w:rsidRPr="0030750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Pr="006C0F74" w:rsidR="006C0F74" w:rsidP="006C0F74" w:rsidRDefault="006C0F74" w14:paraId="178F24D9" w14:textId="77777777">
      <w:pPr>
        <w:rPr>
          <w:rFonts w:ascii="Barlow" w:hAnsi="Barlow" w:cs="Arial"/>
          <w:i/>
          <w:iCs/>
          <w:sz w:val="20"/>
          <w:szCs w:val="20"/>
        </w:rPr>
      </w:pPr>
      <w:r w:rsidRPr="006C0F74">
        <w:rPr>
          <w:rFonts w:ascii="Barlow" w:hAnsi="Barlow" w:cs="Arial"/>
          <w:i/>
          <w:iCs/>
          <w:sz w:val="20"/>
          <w:szCs w:val="20"/>
        </w:rPr>
        <w:t>The recommendation should highlight the student’s personal qualities as well as academic and project achievements.</w:t>
      </w:r>
    </w:p>
    <w:p w:rsidR="006C0F74" w:rsidP="0000746E" w:rsidRDefault="006C0F74" w14:paraId="75F01CD6" w14:textId="01CFB46C">
      <w:pPr>
        <w:rPr>
          <w:rFonts w:ascii="Barlow" w:hAnsi="Barlow" w:cs="Arial"/>
          <w:b/>
          <w:bCs/>
          <w:sz w:val="24"/>
          <w:szCs w:val="22"/>
        </w:rPr>
      </w:pPr>
    </w:p>
    <w:p w:rsidRPr="006C0F74" w:rsidR="006C0F74" w:rsidP="006C0F74" w:rsidRDefault="006C0F74" w14:paraId="18493A46" w14:textId="1F923C45">
      <w:pPr>
        <w:pStyle w:val="ListParagraph"/>
        <w:numPr>
          <w:ilvl w:val="0"/>
          <w:numId w:val="6"/>
        </w:numPr>
      </w:pPr>
      <w:proofErr w:type="gramStart"/>
      <w:r>
        <w:t>Continue on</w:t>
      </w:r>
      <w:proofErr w:type="gramEnd"/>
      <w:r>
        <w:t xml:space="preserve"> next page   -</w:t>
      </w:r>
    </w:p>
    <w:tbl>
      <w:tblPr>
        <w:tblStyle w:val="TableGrid"/>
        <w:tblpPr w:leftFromText="180" w:rightFromText="180" w:vertAnchor="page" w:horzAnchor="margin" w:tblpY="1999"/>
        <w:tblW w:w="10465" w:type="dxa"/>
        <w:tblLook w:val="04A0" w:firstRow="1" w:lastRow="0" w:firstColumn="1" w:lastColumn="0" w:noHBand="0" w:noVBand="1"/>
      </w:tblPr>
      <w:tblGrid>
        <w:gridCol w:w="10465"/>
      </w:tblGrid>
      <w:tr w:rsidRPr="00722402" w:rsidR="006C0F74" w:rsidTr="006C0F74" w14:paraId="76AD8903" w14:textId="77777777">
        <w:trPr>
          <w:trHeight w:val="9639"/>
        </w:trPr>
        <w:tc>
          <w:tcPr>
            <w:tcW w:w="10465" w:type="dxa"/>
            <w:tcBorders>
              <w:top w:val="single" w:color="auto" w:sz="4" w:space="0"/>
            </w:tcBorders>
          </w:tcPr>
          <w:p w:rsidR="006C0F74" w:rsidP="006C0F74" w:rsidRDefault="006C0F74" w14:paraId="37BD6F38" w14:textId="77777777">
            <w:pPr>
              <w:spacing w:before="66"/>
              <w:rPr>
                <w:rFonts w:ascii="Barlow" w:hAnsi="Barlow" w:eastAsia="Times New Roman" w:cs="Arial"/>
              </w:rPr>
            </w:pPr>
          </w:p>
          <w:sdt>
            <w:sdtPr>
              <w:rPr>
                <w:rFonts w:ascii="Barlow" w:hAnsi="Barlow" w:eastAsia="Times New Roman" w:cs="Arial"/>
              </w:rPr>
              <w:id w:val="-46611702"/>
              <w:placeholder>
                <w:docPart w:val="C4A17F71D9E841638ABB13E035C32459"/>
              </w:placeholder>
              <w:showingPlcHdr/>
            </w:sdtPr>
            <w:sdtContent>
              <w:p w:rsidRPr="00722402" w:rsidR="006C0F74" w:rsidP="006C0F74" w:rsidRDefault="006C0F74" w14:paraId="79CE33FE" w14:textId="572EC160">
                <w:pPr>
                  <w:spacing w:before="66"/>
                  <w:rPr>
                    <w:rFonts w:ascii="Barlow" w:hAnsi="Barlow" w:eastAsia="Times New Roman" w:cs="Arial"/>
                  </w:rPr>
                </w:pPr>
                <w:r w:rsidRPr="0030750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Pr="006C0F74" w:rsidR="006C0F74" w:rsidP="00921D8D" w:rsidRDefault="006C0F74" w14:paraId="53A3ADD3" w14:textId="2C3DBF38">
      <w:pPr>
        <w:rPr>
          <w:rFonts w:ascii="Barlow" w:hAnsi="Barlow" w:cs="Arial"/>
          <w:i/>
          <w:iCs/>
          <w:sz w:val="20"/>
          <w:szCs w:val="20"/>
        </w:rPr>
      </w:pPr>
    </w:p>
    <w:sectPr w:rsidRPr="006C0F74" w:rsidR="006C0F74" w:rsidSect="009A7AA3">
      <w:headerReference w:type="first" r:id="rId9"/>
      <w:pgSz w:w="11900" w:h="16840" w:orient="portrait"/>
      <w:pgMar w:top="1276" w:right="851" w:bottom="1276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75E7F" w:rsidP="00D50C07" w:rsidRDefault="00E75E7F" w14:paraId="0FBD6D6F" w14:textId="77777777">
      <w:r>
        <w:separator/>
      </w:r>
    </w:p>
  </w:endnote>
  <w:endnote w:type="continuationSeparator" w:id="0">
    <w:p w:rsidR="00E75E7F" w:rsidP="00D50C07" w:rsidRDefault="00E75E7F" w14:paraId="5B25D7C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-Roman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75E7F" w:rsidP="00D50C07" w:rsidRDefault="00E75E7F" w14:paraId="66044372" w14:textId="77777777">
      <w:r>
        <w:separator/>
      </w:r>
    </w:p>
  </w:footnote>
  <w:footnote w:type="continuationSeparator" w:id="0">
    <w:p w:rsidR="00E75E7F" w:rsidP="00D50C07" w:rsidRDefault="00E75E7F" w14:paraId="23B88C5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96247" w:rsidP="009A7AA3" w:rsidRDefault="009A7AA3" w14:paraId="2F766BC5" w14:textId="4453A58D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7F6BD3F7" wp14:editId="10FDBFC3">
          <wp:simplePos x="0" y="0"/>
          <wp:positionH relativeFrom="column">
            <wp:posOffset>4665358</wp:posOffset>
          </wp:positionH>
          <wp:positionV relativeFrom="paragraph">
            <wp:posOffset>2458</wp:posOffset>
          </wp:positionV>
          <wp:extent cx="1805131" cy="1777057"/>
          <wp:effectExtent l="0" t="0" r="508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rEST logo 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5131" cy="17770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3F4D7D"/>
    <w:multiLevelType w:val="hybridMultilevel"/>
    <w:tmpl w:val="2146CBF4"/>
    <w:lvl w:ilvl="0" w:tplc="F7E47FC4">
      <w:numFmt w:val="bullet"/>
      <w:lvlText w:val="-"/>
      <w:lvlJc w:val="left"/>
      <w:pPr>
        <w:ind w:left="720" w:hanging="360"/>
      </w:pPr>
      <w:rPr>
        <w:rFonts w:hint="default" w:ascii="Barlow" w:hAnsi="Barlow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1DA0ECC"/>
    <w:multiLevelType w:val="multilevel"/>
    <w:tmpl w:val="B170A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4496636C"/>
    <w:multiLevelType w:val="hybridMultilevel"/>
    <w:tmpl w:val="F2FC692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72B4BF4"/>
    <w:multiLevelType w:val="hybridMultilevel"/>
    <w:tmpl w:val="A8789EFC"/>
    <w:lvl w:ilvl="0" w:tplc="43E04606"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B84305F"/>
    <w:multiLevelType w:val="hybridMultilevel"/>
    <w:tmpl w:val="7CD09A44"/>
    <w:lvl w:ilvl="0" w:tplc="EB6C249A"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BED2B32"/>
    <w:multiLevelType w:val="hybridMultilevel"/>
    <w:tmpl w:val="9662C04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449934665">
    <w:abstractNumId w:val="5"/>
  </w:num>
  <w:num w:numId="2" w16cid:durableId="963925549">
    <w:abstractNumId w:val="1"/>
  </w:num>
  <w:num w:numId="3" w16cid:durableId="1944219285">
    <w:abstractNumId w:val="2"/>
  </w:num>
  <w:num w:numId="4" w16cid:durableId="1271353822">
    <w:abstractNumId w:val="4"/>
  </w:num>
  <w:num w:numId="5" w16cid:durableId="744764127">
    <w:abstractNumId w:val="0"/>
  </w:num>
  <w:num w:numId="6" w16cid:durableId="16870945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7MwMjM2M7UwNTVV0lEKTi0uzszPAykwrAUAupZi5SwAAAA="/>
  </w:docVars>
  <w:rsids>
    <w:rsidRoot w:val="000434A6"/>
    <w:rsid w:val="0000746E"/>
    <w:rsid w:val="000434A6"/>
    <w:rsid w:val="0004579F"/>
    <w:rsid w:val="000571C3"/>
    <w:rsid w:val="00083B62"/>
    <w:rsid w:val="000D352C"/>
    <w:rsid w:val="000E34EF"/>
    <w:rsid w:val="00124A16"/>
    <w:rsid w:val="00143D70"/>
    <w:rsid w:val="001A21CC"/>
    <w:rsid w:val="001A70D8"/>
    <w:rsid w:val="001B4963"/>
    <w:rsid w:val="002210C2"/>
    <w:rsid w:val="00230426"/>
    <w:rsid w:val="0025475A"/>
    <w:rsid w:val="00273562"/>
    <w:rsid w:val="002D3731"/>
    <w:rsid w:val="003213F6"/>
    <w:rsid w:val="00333654"/>
    <w:rsid w:val="00354E49"/>
    <w:rsid w:val="00395B5B"/>
    <w:rsid w:val="003E7320"/>
    <w:rsid w:val="00414C95"/>
    <w:rsid w:val="0045122F"/>
    <w:rsid w:val="004556FB"/>
    <w:rsid w:val="00480B05"/>
    <w:rsid w:val="00483887"/>
    <w:rsid w:val="00496247"/>
    <w:rsid w:val="004A2AF7"/>
    <w:rsid w:val="004C3F91"/>
    <w:rsid w:val="004D0808"/>
    <w:rsid w:val="004E6F8D"/>
    <w:rsid w:val="00501539"/>
    <w:rsid w:val="00501B12"/>
    <w:rsid w:val="00506ADD"/>
    <w:rsid w:val="00560564"/>
    <w:rsid w:val="00584B02"/>
    <w:rsid w:val="005F23B9"/>
    <w:rsid w:val="005F7572"/>
    <w:rsid w:val="00615752"/>
    <w:rsid w:val="00654AAF"/>
    <w:rsid w:val="006C0F74"/>
    <w:rsid w:val="006D658E"/>
    <w:rsid w:val="007B51F1"/>
    <w:rsid w:val="007E0833"/>
    <w:rsid w:val="007F4BB8"/>
    <w:rsid w:val="00876EB1"/>
    <w:rsid w:val="008967FE"/>
    <w:rsid w:val="008C27AD"/>
    <w:rsid w:val="00921D8D"/>
    <w:rsid w:val="00984862"/>
    <w:rsid w:val="009929CE"/>
    <w:rsid w:val="009A7AA3"/>
    <w:rsid w:val="009F4305"/>
    <w:rsid w:val="00A458EA"/>
    <w:rsid w:val="00A600AA"/>
    <w:rsid w:val="00A878D9"/>
    <w:rsid w:val="00AF3306"/>
    <w:rsid w:val="00B03B06"/>
    <w:rsid w:val="00B34CEE"/>
    <w:rsid w:val="00B70110"/>
    <w:rsid w:val="00BC2481"/>
    <w:rsid w:val="00BF32B5"/>
    <w:rsid w:val="00C074A7"/>
    <w:rsid w:val="00C13426"/>
    <w:rsid w:val="00C26200"/>
    <w:rsid w:val="00C54DC8"/>
    <w:rsid w:val="00C90621"/>
    <w:rsid w:val="00D50C07"/>
    <w:rsid w:val="00DD2016"/>
    <w:rsid w:val="00E32646"/>
    <w:rsid w:val="00E33160"/>
    <w:rsid w:val="00E75E7F"/>
    <w:rsid w:val="00EA6AA5"/>
    <w:rsid w:val="00F305CD"/>
    <w:rsid w:val="00F30917"/>
    <w:rsid w:val="00F41E08"/>
    <w:rsid w:val="00F73ED1"/>
    <w:rsid w:val="00F77D78"/>
    <w:rsid w:val="00FA0642"/>
    <w:rsid w:val="00FA543F"/>
    <w:rsid w:val="00FD0C2A"/>
    <w:rsid w:val="31F535D2"/>
    <w:rsid w:val="32FC6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5B9B5D24"/>
  <w15:docId w15:val="{84E68729-E9A9-4CEF-800E-FEAD4524E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A70D8"/>
    <w:rPr>
      <w:rFonts w:ascii="Arial" w:hAnsi="Arial" w:eastAsiaTheme="minorHAnsi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01B12"/>
    <w:pPr>
      <w:keepNext/>
      <w:keepLines/>
      <w:spacing w:before="480"/>
      <w:outlineLvl w:val="0"/>
    </w:pPr>
    <w:rPr>
      <w:rFonts w:ascii="Arial Narrow" w:hAnsi="Arial Narrow"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600AA"/>
    <w:pPr>
      <w:keepNext/>
      <w:keepLines/>
      <w:outlineLvl w:val="1"/>
    </w:pPr>
    <w:rPr>
      <w:rFonts w:ascii="Arial Narrow" w:hAnsi="Arial Narrow"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58EA"/>
    <w:pPr>
      <w:keepNext/>
      <w:keepLines/>
      <w:spacing w:before="200"/>
      <w:outlineLvl w:val="2"/>
    </w:pPr>
    <w:rPr>
      <w:rFonts w:ascii="Arial Narrow" w:hAnsi="Arial Narrow" w:eastAsiaTheme="majorEastAsia" w:cstheme="majorBidi"/>
      <w:b/>
      <w:bCs/>
      <w:color w:val="000000" w:themeColor="text1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458EA"/>
    <w:pPr>
      <w:spacing w:before="0"/>
      <w:outlineLvl w:val="3"/>
    </w:pPr>
    <w:rPr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0C07"/>
    <w:pPr>
      <w:tabs>
        <w:tab w:val="center" w:pos="4320"/>
        <w:tab w:val="right" w:pos="8640"/>
      </w:tabs>
    </w:pPr>
    <w:rPr>
      <w:rFonts w:asciiTheme="minorHAnsi" w:hAnsiTheme="minorHAnsi" w:eastAsiaTheme="minorEastAsia"/>
      <w:sz w:val="24"/>
    </w:rPr>
  </w:style>
  <w:style w:type="character" w:styleId="HeaderChar" w:customStyle="1">
    <w:name w:val="Header Char"/>
    <w:basedOn w:val="DefaultParagraphFont"/>
    <w:link w:val="Header"/>
    <w:uiPriority w:val="99"/>
    <w:rsid w:val="00D50C07"/>
  </w:style>
  <w:style w:type="paragraph" w:styleId="Footer">
    <w:name w:val="footer"/>
    <w:basedOn w:val="Normal"/>
    <w:link w:val="FooterChar"/>
    <w:uiPriority w:val="99"/>
    <w:unhideWhenUsed/>
    <w:rsid w:val="004C3F91"/>
    <w:pPr>
      <w:tabs>
        <w:tab w:val="center" w:pos="4320"/>
        <w:tab w:val="right" w:pos="8640"/>
      </w:tabs>
    </w:pPr>
    <w:rPr>
      <w:rFonts w:eastAsiaTheme="minorEastAsia"/>
      <w:sz w:val="24"/>
    </w:rPr>
  </w:style>
  <w:style w:type="character" w:styleId="FooterChar" w:customStyle="1">
    <w:name w:val="Footer Char"/>
    <w:basedOn w:val="DefaultParagraphFont"/>
    <w:link w:val="Footer"/>
    <w:uiPriority w:val="99"/>
    <w:rsid w:val="004C3F9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C07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50C07"/>
    <w:rPr>
      <w:rFonts w:ascii="Lucida Grande" w:hAnsi="Lucida Grande" w:cs="Lucida Grande"/>
      <w:sz w:val="18"/>
      <w:szCs w:val="18"/>
    </w:rPr>
  </w:style>
  <w:style w:type="paragraph" w:styleId="BasicParagraph" w:customStyle="1">
    <w:name w:val="[Basic Paragraph]"/>
    <w:basedOn w:val="Normal"/>
    <w:autoRedefine/>
    <w:uiPriority w:val="99"/>
    <w:qFormat/>
    <w:rsid w:val="004C3F9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Times-Roman"/>
      <w:color w:val="000000"/>
      <w:sz w:val="24"/>
    </w:rPr>
  </w:style>
  <w:style w:type="character" w:styleId="Heading1Char" w:customStyle="1">
    <w:name w:val="Heading 1 Char"/>
    <w:basedOn w:val="DefaultParagraphFont"/>
    <w:link w:val="Heading1"/>
    <w:uiPriority w:val="9"/>
    <w:rsid w:val="00501B12"/>
    <w:rPr>
      <w:rFonts w:ascii="Arial Narrow" w:hAnsi="Arial Narrow" w:eastAsiaTheme="majorEastAsia" w:cstheme="majorBidi"/>
      <w:b/>
      <w:bCs/>
      <w:sz w:val="32"/>
      <w:szCs w:val="32"/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A600AA"/>
    <w:rPr>
      <w:rFonts w:ascii="Arial Narrow" w:hAnsi="Arial Narrow" w:eastAsiaTheme="majorEastAsia" w:cstheme="majorBidi"/>
      <w:b/>
      <w:bCs/>
      <w:sz w:val="28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33654"/>
    <w:pPr>
      <w:spacing w:after="300"/>
      <w:contextualSpacing/>
      <w:jc w:val="center"/>
    </w:pPr>
    <w:rPr>
      <w:rFonts w:eastAsiaTheme="majorEastAsia" w:cstheme="majorBidi"/>
      <w:b/>
      <w:color w:val="000000" w:themeColor="text1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333654"/>
    <w:rPr>
      <w:rFonts w:ascii="Arial" w:hAnsi="Arial" w:eastAsiaTheme="majorEastAsia" w:cstheme="majorBidi"/>
      <w:b/>
      <w:color w:val="000000" w:themeColor="text1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501B12"/>
    <w:pPr>
      <w:numPr>
        <w:ilvl w:val="1"/>
      </w:numPr>
    </w:pPr>
    <w:rPr>
      <w:rFonts w:ascii="Arial Narrow" w:hAnsi="Arial Narrow" w:eastAsiaTheme="majorEastAsia" w:cstheme="majorBidi"/>
      <w:i/>
      <w:iCs/>
      <w:color w:val="000000" w:themeColor="text1"/>
      <w:spacing w:val="15"/>
      <w:sz w:val="24"/>
    </w:rPr>
  </w:style>
  <w:style w:type="character" w:styleId="SubtitleChar" w:customStyle="1">
    <w:name w:val="Subtitle Char"/>
    <w:basedOn w:val="DefaultParagraphFont"/>
    <w:link w:val="Subtitle"/>
    <w:uiPriority w:val="11"/>
    <w:rsid w:val="00501B12"/>
    <w:rPr>
      <w:rFonts w:ascii="Arial Narrow" w:hAnsi="Arial Narrow" w:eastAsiaTheme="majorEastAsia" w:cstheme="majorBidi"/>
      <w:i/>
      <w:iCs/>
      <w:color w:val="000000" w:themeColor="text1"/>
      <w:spacing w:val="15"/>
      <w:lang w:val="en-US"/>
    </w:rPr>
  </w:style>
  <w:style w:type="character" w:styleId="Emphasis">
    <w:name w:val="Emphasis"/>
    <w:basedOn w:val="DefaultParagraphFont"/>
    <w:uiPriority w:val="20"/>
    <w:qFormat/>
    <w:rsid w:val="004C3F91"/>
    <w:rPr>
      <w:rFonts w:ascii="Arial" w:hAnsi="Arial"/>
      <w:b w:val="0"/>
      <w:i/>
      <w:iCs/>
    </w:rPr>
  </w:style>
  <w:style w:type="character" w:styleId="SubtleEmphasis">
    <w:name w:val="Subtle Emphasis"/>
    <w:basedOn w:val="DefaultParagraphFont"/>
    <w:uiPriority w:val="19"/>
    <w:qFormat/>
    <w:rsid w:val="004C3F91"/>
    <w:rPr>
      <w:rFonts w:ascii="Arial" w:hAnsi="Arial"/>
      <w:b w:val="0"/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C3F91"/>
    <w:rPr>
      <w:rFonts w:ascii="Arial" w:hAnsi="Arial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4C3F91"/>
    <w:rPr>
      <w:rFonts w:ascii="Arial" w:hAnsi="Arial"/>
      <w:b/>
      <w:bCs/>
      <w:i w:val="0"/>
    </w:rPr>
  </w:style>
  <w:style w:type="paragraph" w:styleId="Quote">
    <w:name w:val="Quote"/>
    <w:basedOn w:val="Normal"/>
    <w:next w:val="Normal"/>
    <w:link w:val="QuoteChar"/>
    <w:uiPriority w:val="29"/>
    <w:qFormat/>
    <w:rsid w:val="004C3F91"/>
    <w:rPr>
      <w:rFonts w:ascii="Arial Narrow" w:hAnsi="Arial Narrow"/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4C3F91"/>
    <w:rPr>
      <w:rFonts w:ascii="Arial Narrow" w:hAnsi="Arial Narrow" w:eastAsiaTheme="minorHAnsi"/>
      <w:i/>
      <w:iCs/>
      <w:color w:val="000000" w:themeColor="text1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3F91"/>
    <w:pPr>
      <w:pBdr>
        <w:bottom w:val="single" w:color="4F81BD" w:themeColor="accent1" w:sz="4" w:space="4"/>
      </w:pBdr>
      <w:spacing w:before="200" w:after="280"/>
      <w:ind w:left="936" w:right="936"/>
    </w:pPr>
    <w:rPr>
      <w:rFonts w:ascii="Arial Narrow" w:hAnsi="Arial Narrow"/>
      <w:b/>
      <w:bCs/>
      <w:i/>
      <w:iCs/>
      <w:color w:val="4F81BD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C3F91"/>
    <w:rPr>
      <w:rFonts w:ascii="Arial Narrow" w:hAnsi="Arial Narrow" w:eastAsiaTheme="minorHAnsi"/>
      <w:b/>
      <w:bCs/>
      <w:i/>
      <w:iCs/>
      <w:color w:val="4F81BD" w:themeColor="accent1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4C3F91"/>
    <w:rPr>
      <w:rFonts w:ascii="Arial" w:hAnsi="Arial"/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C3F91"/>
    <w:rPr>
      <w:rFonts w:ascii="Arial" w:hAnsi="Arial"/>
      <w:b/>
      <w:bCs/>
      <w:i w:val="0"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C3F91"/>
    <w:rPr>
      <w:rFonts w:ascii="Arial" w:hAnsi="Arial"/>
      <w:b/>
      <w:bCs/>
      <w:i w:val="0"/>
      <w:smallCaps/>
      <w:spacing w:val="5"/>
    </w:rPr>
  </w:style>
  <w:style w:type="paragraph" w:styleId="ListParagraph">
    <w:name w:val="List Paragraph"/>
    <w:basedOn w:val="Normal"/>
    <w:autoRedefine/>
    <w:uiPriority w:val="34"/>
    <w:qFormat/>
    <w:rsid w:val="006C0F74"/>
    <w:pPr>
      <w:contextualSpacing/>
      <w:jc w:val="center"/>
    </w:pPr>
  </w:style>
  <w:style w:type="character" w:styleId="Heading3Char" w:customStyle="1">
    <w:name w:val="Heading 3 Char"/>
    <w:basedOn w:val="DefaultParagraphFont"/>
    <w:link w:val="Heading3"/>
    <w:uiPriority w:val="9"/>
    <w:rsid w:val="00A458EA"/>
    <w:rPr>
      <w:rFonts w:ascii="Arial Narrow" w:hAnsi="Arial Narrow" w:eastAsiaTheme="majorEastAsia" w:cstheme="majorBidi"/>
      <w:b/>
      <w:bCs/>
      <w:color w:val="000000" w:themeColor="text1"/>
      <w:sz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13426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C13426"/>
    <w:pPr>
      <w:spacing w:before="120"/>
    </w:pPr>
    <w:rPr>
      <w:rFonts w:asciiTheme="minorHAnsi" w:hAnsiTheme="minorHAnsi" w:cstheme="minorHAnsi"/>
      <w:b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C13426"/>
    <w:pPr>
      <w:ind w:left="220"/>
    </w:pPr>
    <w:rPr>
      <w:rFonts w:asciiTheme="minorHAnsi" w:hAnsiTheme="minorHAnsi" w:cstheme="minorHAnsi"/>
      <w:i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C13426"/>
    <w:pPr>
      <w:ind w:left="440"/>
    </w:pPr>
    <w:rPr>
      <w:rFonts w:asciiTheme="minorHAnsi" w:hAnsiTheme="minorHAnsi" w:cstheme="minorHAnsi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C13426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13426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13426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13426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13426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13426"/>
    <w:pPr>
      <w:ind w:left="1760"/>
    </w:pPr>
    <w:rPr>
      <w:rFonts w:asciiTheme="minorHAnsi" w:hAnsiTheme="minorHAnsi" w:cstheme="minorHAnsi"/>
      <w:sz w:val="20"/>
      <w:szCs w:val="20"/>
    </w:rPr>
  </w:style>
  <w:style w:type="table" w:styleId="TableGrid">
    <w:name w:val="Table Grid"/>
    <w:basedOn w:val="TableNormal"/>
    <w:uiPriority w:val="59"/>
    <w:rsid w:val="004556F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4Char" w:customStyle="1">
    <w:name w:val="Heading 4 Char"/>
    <w:basedOn w:val="DefaultParagraphFont"/>
    <w:link w:val="Heading4"/>
    <w:uiPriority w:val="9"/>
    <w:rsid w:val="00A458EA"/>
    <w:rPr>
      <w:rFonts w:ascii="Arial Narrow" w:hAnsi="Arial Narrow" w:eastAsiaTheme="majorEastAsia" w:cstheme="majorBidi"/>
      <w:b/>
      <w:bCs/>
      <w:color w:val="000000" w:themeColor="text1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584B02"/>
    <w:rPr>
      <w:color w:val="808080"/>
    </w:rPr>
  </w:style>
  <w:style w:type="character" w:styleId="Hyperlink">
    <w:name w:val="Hyperlink"/>
    <w:unhideWhenUsed/>
    <w:rsid w:val="000434A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929CE"/>
    <w:pPr>
      <w:spacing w:after="300"/>
    </w:pPr>
    <w:rPr>
      <w:rFonts w:ascii="inherit" w:hAnsi="inherit" w:eastAsia="Times New Roman" w:cs="Times New Roman"/>
      <w:sz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B5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1F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B51F1"/>
    <w:rPr>
      <w:rFonts w:ascii="Arial" w:hAnsi="Arial"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1F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B51F1"/>
    <w:rPr>
      <w:rFonts w:ascii="Arial" w:hAnsi="Arial" w:eastAsiaTheme="minorHAns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074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glossaryDocument" Target="glossary/document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Relationship Type="http://schemas.openxmlformats.org/officeDocument/2006/relationships/hyperlink" Target="mailto:awards@imarest.org" TargetMode="External" Id="R798561382d5c411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4A17F71D9E841638ABB13E035C32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F0F4C-5D51-450B-96BE-87495287ED25}"/>
      </w:docPartPr>
      <w:docPartBody>
        <w:p w:rsidR="00000000" w:rsidRDefault="00C7104B" w:rsidP="00C7104B">
          <w:pPr>
            <w:pStyle w:val="C4A17F71D9E841638ABB13E035C32459"/>
          </w:pPr>
          <w:r w:rsidRPr="00307505">
            <w:rPr>
              <w:rStyle w:val="PlaceholderText"/>
            </w:rPr>
            <w:t>Click here to enter text.</w:t>
          </w:r>
        </w:p>
      </w:docPartBody>
    </w:docPart>
    <w:docPart>
      <w:docPartPr>
        <w:name w:val="317A008F9A1A4851A47EE34E048F4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05EA2-9B8E-4C91-A767-53D057DB5D78}"/>
      </w:docPartPr>
      <w:docPartBody>
        <w:p w:rsidR="00000000" w:rsidRDefault="00C7104B" w:rsidP="00C7104B">
          <w:pPr>
            <w:pStyle w:val="317A008F9A1A4851A47EE34E048F4C71"/>
          </w:pPr>
          <w:r w:rsidRPr="0030750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-Roman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04B"/>
    <w:rsid w:val="00C71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104B"/>
    <w:rPr>
      <w:color w:val="808080"/>
    </w:rPr>
  </w:style>
  <w:style w:type="paragraph" w:customStyle="1" w:styleId="3906B5D2E7544699871F5F3DE18F6B2F">
    <w:name w:val="3906B5D2E7544699871F5F3DE18F6B2F"/>
    <w:rsid w:val="00C7104B"/>
  </w:style>
  <w:style w:type="paragraph" w:customStyle="1" w:styleId="3D308FA9E17B4AEDB137B81BDB5DA998">
    <w:name w:val="3D308FA9E17B4AEDB137B81BDB5DA998"/>
    <w:rsid w:val="00C7104B"/>
  </w:style>
  <w:style w:type="paragraph" w:customStyle="1" w:styleId="69F51797D0DA430499462A97DC52B99E">
    <w:name w:val="69F51797D0DA430499462A97DC52B99E"/>
    <w:rsid w:val="00C7104B"/>
  </w:style>
  <w:style w:type="paragraph" w:customStyle="1" w:styleId="00F35C39644341D780AAB022C40693ED">
    <w:name w:val="00F35C39644341D780AAB022C40693ED"/>
    <w:rsid w:val="00C7104B"/>
  </w:style>
  <w:style w:type="paragraph" w:customStyle="1" w:styleId="BC43754A5F1748B29ECCB7569C0650DE">
    <w:name w:val="BC43754A5F1748B29ECCB7569C0650DE"/>
    <w:rsid w:val="00C7104B"/>
  </w:style>
  <w:style w:type="paragraph" w:customStyle="1" w:styleId="D25BDF4EB4BE4048AA29ED6DB841365A">
    <w:name w:val="D25BDF4EB4BE4048AA29ED6DB841365A"/>
    <w:rsid w:val="00C7104B"/>
  </w:style>
  <w:style w:type="paragraph" w:customStyle="1" w:styleId="5B1F4DE125A1415791D35CFD0E9D1332">
    <w:name w:val="5B1F4DE125A1415791D35CFD0E9D1332"/>
    <w:rsid w:val="00C7104B"/>
  </w:style>
  <w:style w:type="paragraph" w:customStyle="1" w:styleId="D2229865099F40349C45A25D890C7A4A">
    <w:name w:val="D2229865099F40349C45A25D890C7A4A"/>
    <w:rsid w:val="00C7104B"/>
  </w:style>
  <w:style w:type="paragraph" w:customStyle="1" w:styleId="5450CF52BC4549E9B661F5244C88ECDC">
    <w:name w:val="5450CF52BC4549E9B661F5244C88ECDC"/>
    <w:rsid w:val="00C7104B"/>
  </w:style>
  <w:style w:type="paragraph" w:customStyle="1" w:styleId="128CD86692BD4936991D0EA4A68E8A0F">
    <w:name w:val="128CD86692BD4936991D0EA4A68E8A0F"/>
    <w:rsid w:val="00C7104B"/>
  </w:style>
  <w:style w:type="paragraph" w:customStyle="1" w:styleId="C4A17F71D9E841638ABB13E035C32459">
    <w:name w:val="C4A17F71D9E841638ABB13E035C32459"/>
    <w:rsid w:val="00C7104B"/>
  </w:style>
  <w:style w:type="paragraph" w:customStyle="1" w:styleId="C2D00C47C9224BD6AC81E8AF10445FA8">
    <w:name w:val="C2D00C47C9224BD6AC81E8AF10445FA8"/>
    <w:rsid w:val="00C7104B"/>
  </w:style>
  <w:style w:type="paragraph" w:customStyle="1" w:styleId="24E09BD1B62841A09F6D75236BC2C587">
    <w:name w:val="24E09BD1B62841A09F6D75236BC2C587"/>
    <w:rsid w:val="00C7104B"/>
  </w:style>
  <w:style w:type="paragraph" w:customStyle="1" w:styleId="407A4A5DEAB6412E9CD17F041CA1D630">
    <w:name w:val="407A4A5DEAB6412E9CD17F041CA1D630"/>
    <w:rsid w:val="00C7104B"/>
  </w:style>
  <w:style w:type="paragraph" w:customStyle="1" w:styleId="06B749F3455B47F7811349A85CB2C900">
    <w:name w:val="06B749F3455B47F7811349A85CB2C900"/>
    <w:rsid w:val="00C7104B"/>
  </w:style>
  <w:style w:type="paragraph" w:customStyle="1" w:styleId="CA804A22E883459885A4C80BDE273ED7">
    <w:name w:val="CA804A22E883459885A4C80BDE273ED7"/>
    <w:rsid w:val="00C7104B"/>
  </w:style>
  <w:style w:type="paragraph" w:customStyle="1" w:styleId="1AAE843C27504921B0BF5C9CAED680E9">
    <w:name w:val="1AAE843C27504921B0BF5C9CAED680E9"/>
    <w:rsid w:val="00C7104B"/>
  </w:style>
  <w:style w:type="paragraph" w:customStyle="1" w:styleId="39E3641BC3D5443D92CE89DEA107F5AB">
    <w:name w:val="39E3641BC3D5443D92CE89DEA107F5AB"/>
    <w:rsid w:val="00C7104B"/>
  </w:style>
  <w:style w:type="paragraph" w:customStyle="1" w:styleId="537A6441F8AB43E6986B2ED0A1AFDA16">
    <w:name w:val="537A6441F8AB43E6986B2ED0A1AFDA16"/>
    <w:rsid w:val="00C7104B"/>
  </w:style>
  <w:style w:type="paragraph" w:customStyle="1" w:styleId="92181E93994448BC882A3D7FFE7FE88E">
    <w:name w:val="92181E93994448BC882A3D7FFE7FE88E"/>
    <w:rsid w:val="00C7104B"/>
  </w:style>
  <w:style w:type="paragraph" w:customStyle="1" w:styleId="8726037896D0427AB3EAF1B104B3D066">
    <w:name w:val="8726037896D0427AB3EAF1B104B3D066"/>
    <w:rsid w:val="00C7104B"/>
  </w:style>
  <w:style w:type="paragraph" w:customStyle="1" w:styleId="317A008F9A1A4851A47EE34E048F4C71">
    <w:name w:val="317A008F9A1A4851A47EE34E048F4C71"/>
    <w:rsid w:val="00C710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Default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>
        <a:normAutofit/>
      </a:bodyPr>
      <a:lstStyle>
        <a:defPPr algn="l">
          <a:defRPr sz="3200" dirty="0" smtClean="0">
            <a:solidFill>
              <a:schemeClr val="bg1"/>
            </a:solidFill>
            <a:latin typeface="Arial"/>
            <a:cs typeface="Arial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5A90291747743ABBB148E8295387F" ma:contentTypeVersion="10" ma:contentTypeDescription="Create a new document." ma:contentTypeScope="" ma:versionID="08f6b00005ba880a6f522ba02a33654d">
  <xsd:schema xmlns:xsd="http://www.w3.org/2001/XMLSchema" xmlns:xs="http://www.w3.org/2001/XMLSchema" xmlns:p="http://schemas.microsoft.com/office/2006/metadata/properties" xmlns:ns2="6949315c-154b-4e63-a083-6013c70c99ca" xmlns:ns3="473adb8e-6f17-4f39-9d24-04db83999a74" targetNamespace="http://schemas.microsoft.com/office/2006/metadata/properties" ma:root="true" ma:fieldsID="ae26e0e92e4a946a7ff37930c312c5df" ns2:_="" ns3:_="">
    <xsd:import namespace="6949315c-154b-4e63-a083-6013c70c99ca"/>
    <xsd:import namespace="473adb8e-6f17-4f39-9d24-04db83999a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9315c-154b-4e63-a083-6013c70c99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f3d18df-334b-4304-9b19-280d7e6533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adb8e-6f17-4f39-9d24-04db83999a7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4f436bb-0794-4b22-88bb-5d4289e3ba0f}" ma:internalName="TaxCatchAll" ma:showField="CatchAllData" ma:web="473adb8e-6f17-4f39-9d24-04db83999a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949315c-154b-4e63-a083-6013c70c99ca">
      <Terms xmlns="http://schemas.microsoft.com/office/infopath/2007/PartnerControls"/>
    </lcf76f155ced4ddcb4097134ff3c332f>
    <TaxCatchAll xmlns="473adb8e-6f17-4f39-9d24-04db83999a74" xsi:nil="true"/>
  </documentManagement>
</p:properties>
</file>

<file path=customXml/itemProps1.xml><?xml version="1.0" encoding="utf-8"?>
<ds:datastoreItem xmlns:ds="http://schemas.openxmlformats.org/officeDocument/2006/customXml" ds:itemID="{6D751B76-76C7-4098-B311-AFE5FB9B9B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434693-7CFB-43CC-891E-C3191348662F}"/>
</file>

<file path=customXml/itemProps3.xml><?xml version="1.0" encoding="utf-8"?>
<ds:datastoreItem xmlns:ds="http://schemas.openxmlformats.org/officeDocument/2006/customXml" ds:itemID="{91B3FB56-D184-4631-99F1-08046E1A6792}"/>
</file>

<file path=customXml/itemProps4.xml><?xml version="1.0" encoding="utf-8"?>
<ds:datastoreItem xmlns:ds="http://schemas.openxmlformats.org/officeDocument/2006/customXml" ds:itemID="{A95B7934-FE0E-44C0-B811-AAC003253EF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Institute of Marine Engineering, Science and Technolog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riona Hanly</dc:creator>
  <cp:keywords/>
  <dc:description/>
  <cp:lastModifiedBy>Margaret Marchetti</cp:lastModifiedBy>
  <cp:revision>5</cp:revision>
  <cp:lastPrinted>2020-01-29T15:28:00Z</cp:lastPrinted>
  <dcterms:created xsi:type="dcterms:W3CDTF">2023-01-06T15:21:00Z</dcterms:created>
  <dcterms:modified xsi:type="dcterms:W3CDTF">2023-08-02T10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5A90291747743ABBB148E8295387F</vt:lpwstr>
  </property>
  <property fmtid="{D5CDD505-2E9C-101B-9397-08002B2CF9AE}" pid="3" name="Order">
    <vt:r8>11800</vt:r8>
  </property>
</Properties>
</file>